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ilitary Officer Internship Position - Sudan Khartoum</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udan Armed Forces (SAF) Recruitment Directorate</w:t>
      </w:r>
      <w:r>
        <w:br/>
      </w:r>
      <w:r>
        <w:t xml:space="preserve">Khartoum Military Command Center</w:t>
      </w:r>
      <w:r>
        <w:br/>
      </w:r>
      <w:r>
        <w:t xml:space="preserve">Khartoum, Sudan</w:t>
      </w:r>
    </w:p>
    <w:bookmarkStart w:id="21" w:name="X5b50f6790bc71e4a849f98608630ca0df22b9d3"/>
    <w:p>
      <w:pPr>
        <w:pStyle w:val="Heading2"/>
      </w:pPr>
      <w:r>
        <w:t xml:space="preserve">Subject: Formal Application for Military Officer Internship Position</w:t>
      </w:r>
    </w:p>
    <w:bookmarkEnd w:id="21"/>
    <w:p>
      <w:pPr>
        <w:pStyle w:val="FirstParagraph"/>
      </w:pPr>
      <w:r>
        <w:t xml:space="preserve">To the Esteemed Members of the Hiring Committee,</w:t>
      </w:r>
    </w:p>
    <w:p>
      <w:pPr>
        <w:pStyle w:val="BodyText"/>
      </w:pPr>
      <w:r>
        <w:t xml:space="preserve">With profound respect for the distinguished legacy of the Sudanese Armed Forces and unwavering commitment to national security, I am submitting this Internship Application Letter to formally express my enthusiastic interest in the Military Officer Internship Program within your esteemed institution, specifically targeting deployment in Khartoum. As a dedicated graduate of the Sudan Military Academy (Class 2023) with advanced training in strategic operations and humanitarian peacekeeping, I have meticulously prepared myself to contribute meaningfully to our nation's defense capabilities from the very heart of its capital—Sudan Khartoum.</w:t>
      </w:r>
    </w:p>
    <w:p>
      <w:pPr>
        <w:pStyle w:val="BodyText"/>
      </w:pPr>
      <w:r>
        <w:t xml:space="preserve">My academic journey at the Sudan Military Academy provided comprehensive instruction in military science, leadership development, and conflict resolution strategies. I excelled in advanced courses including 'Urban Warfare Tactics,' 'Crisis Management in Civil-Military Relations,' and 'Logistics Coordination for National Security Operations.' My capstone project on "Integrating Modern Surveillance Technologies into Border Security Protocols" was selected for presentation at the Sudanese Defense Symposium, where I demonstrated practical applications relevant to Khartoum's evolving security landscape. This academic foundation has been rigorously tested through my participation in the 2022 National Mobilization Exercise, where I served as a platoon leader in a simulated urban counter-terrorism scenario near Al-Jazirah province—a training ground that directly prepares officers for the complex dynamics of Sudan Khartoum.</w:t>
      </w:r>
    </w:p>
    <w:p>
      <w:pPr>
        <w:pStyle w:val="BodyText"/>
      </w:pPr>
      <w:r>
        <w:t xml:space="preserve">What distinguishes my candidacy is my intimate understanding of Sudan Khartoum's unique security environment. Having served as a liaison officer during the National Reconstruction Initiative in Khartoum North, I witnessed firsthand how military operations intersect with civic infrastructure, humanitarian aid delivery, and community engagement in Africa's largest urban centers. During this assignment, I coordinated with the Sudan Red Crescent Society to establish emergency response protocols for flood-affected neighborhoods along the White Nile—experiences that cemented my belief that effective Military Officer leadership must prioritize both security imperatives and civilian welfare. This perspective aligns precisely with SAF's current strategic focus on "Protecting Citizens While Preserving National Unity," a mission I am eager to advance through this internship.</w:t>
      </w:r>
    </w:p>
    <w:p>
      <w:pPr>
        <w:pStyle w:val="BodyText"/>
      </w:pPr>
      <w:r>
        <w:t xml:space="preserve">I recognize that the Military Officer Internship in Sudan Khartoum represents far more than an introductory role; it is a pivotal opportunity to internalize the operational ethos of our armed forces within the nation's political and cultural epicenter. I am particularly drawn to this program because of SAF's recent initiatives in digital warfare training and cross-border security cooperation—areas where my technical proficiency with C4ISR systems (acquired through the SAF Cyber Security Certification Program) could offer immediate value. Furthermore, my fluency in Arabic (native), English (professional), and several local dialects positions me to bridge communication gaps between military personnel, government agencies, and Khartoum's diverse communities—a critical competency for success in this role.</w:t>
      </w:r>
    </w:p>
    <w:p>
      <w:pPr>
        <w:pStyle w:val="BodyText"/>
      </w:pPr>
      <w:r>
        <w:t xml:space="preserve">My professional philosophy centers on the principle that true leadership emerges from humility and service. During my tenure as a junior officer at the Khartoum Military Hospital Support Unit, I initiated a peer mentorship program that reduced administrative errors by 37% through standardized documentation protocols. This initiative, which earned commendation from Brigadier General Ali Abdelrahman, exemplifies my commitment to fostering excellence within military structures while honoring the dignity of every service member. I am prepared to bring this same dedication to the Sudan Khartoum internship—where I will actively seek opportunities to learn from senior commanders while contributing innovative solutions to current operational challenges.</w:t>
      </w:r>
    </w:p>
    <w:p>
      <w:pPr>
        <w:pStyle w:val="BodyText"/>
      </w:pPr>
      <w:r>
        <w:t xml:space="preserve">I am aware that the security environment in Sudan Khartoum demands exceptional adaptability and ethical fortitude. My experience deploying with the SAF's Rapid Response Unit during the 2023 humanitarian crisis in Darfur has instilled in me a deep understanding of how military professionalism directly impacts civilian trust—a principle I will uphold rigorously throughout this internship. As we navigate Sudan's path toward stability, I am committed to applying my skills not merely as a Military Officer, but as a bridge between our armed forces and the people they serve in Khartoum.</w:t>
      </w:r>
    </w:p>
    <w:p>
      <w:pPr>
        <w:pStyle w:val="BodyText"/>
      </w:pPr>
      <w:r>
        <w:t xml:space="preserve">This Internship Application Letter represents more than an application; it embodies my pledge to serve with integrity at the highest level of national defense. I have attached my complete military service record, academic transcripts from the Sudan Military Academy, and three professional references—including testimonials from two SAF colonels who have directly supervised my field operations. I am available for an interview at your earliest convenience and would welcome the opportunity to discuss how my strategic mindset, technical capabilities, and unwavering commitment to Sudan's security can benefit this critical internship program in Khartoum.</w:t>
      </w:r>
    </w:p>
    <w:p>
      <w:pPr>
        <w:pStyle w:val="BodyText"/>
      </w:pPr>
      <w:r>
        <w:t xml:space="preserve">Thank you for considering my application for the Military Officer Internship position within the Sudan Armed Forces. I am eager to contribute my skills to safeguarding our nation's future, particularly in Khartoum—the historic and strategic nucleus of Sudanese sovereignty where every soldier's duty echoes through the streets of our capital city. I look forward to the possibility of serving alongside your esteemed institution and am confident that this internship will be a transformative step toward becoming a distinguished leader in Sudan’s armed forces.</w:t>
      </w:r>
    </w:p>
    <w:p>
      <w:pPr>
        <w:pStyle w:val="BodyText"/>
      </w:pPr>
      <w:r>
        <w:t xml:space="preserve">Sincerely,</w:t>
      </w:r>
    </w:p>
    <w:p>
      <w:pPr>
        <w:pStyle w:val="BodyText"/>
      </w:pPr>
      <w:r>
        <w:t xml:space="preserve">[Your Full Name]</w:t>
      </w:r>
    </w:p>
    <w:p>
      <w:pPr>
        <w:pStyle w:val="BodyText"/>
      </w:pPr>
      <w:r>
        <w:t xml:space="preserve">Graduate, Sudan Military Academy (Class of 2023)</w:t>
      </w:r>
    </w:p>
    <w:p>
      <w:r>
        <w:pict>
          <v:rect style="width:0;height:1.5pt" o:hralign="center" o:hrstd="t" o:hr="t"/>
        </w:pict>
      </w:r>
    </w:p>
    <w:p>
      <w:pPr>
        <w:pStyle w:val="FirstParagraph"/>
      </w:pPr>
      <w:r>
        <w:rPr>
          <w:bCs/>
          <w:b/>
        </w:rPr>
        <w:t xml:space="preserve">Enclosures:</w:t>
      </w:r>
      <w:r>
        <w:t xml:space="preserve"> </w:t>
      </w:r>
      <w:r>
        <w:t xml:space="preserve">Academic Transcripts, SAF Service Record, Reference Letters (3), Cyber Security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6-07-24T00:19:58Z</dcterms:created>
  <dcterms:modified xsi:type="dcterms:W3CDTF">2026-07-24T00:19:58Z</dcterms:modified>
</cp:coreProperties>
</file>

<file path=docProps/custom.xml><?xml version="1.0" encoding="utf-8"?>
<Properties xmlns="http://schemas.openxmlformats.org/officeDocument/2006/custom-properties" xmlns:vt="http://schemas.openxmlformats.org/officeDocument/2006/docPropsVTypes"/>
</file>